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1FAD" w:rsidRPr="00FD45F8" w:rsidRDefault="009F54A0" w:rsidP="002E6FE5">
      <w:pPr>
        <w:pStyle w:val="Sous-titre"/>
        <w:rPr>
          <w:rFonts w:ascii="Times New Roman" w:hAnsi="Times New Roman" w:cs="Times New Roman"/>
        </w:rPr>
      </w:pPr>
      <w:r w:rsidRPr="00FD45F8">
        <w:rPr>
          <w:rFonts w:ascii="Times New Roman" w:hAnsi="Times New Roman" w:cs="Times New Roman"/>
        </w:rPr>
        <w:t xml:space="preserve">Supplementary table </w:t>
      </w:r>
      <w:r w:rsidR="00C64505" w:rsidRPr="00FD45F8">
        <w:rPr>
          <w:rFonts w:ascii="Times New Roman" w:hAnsi="Times New Roman" w:cs="Times New Roman"/>
        </w:rPr>
        <w:t>1</w:t>
      </w:r>
    </w:p>
    <w:p w:rsidR="002E6FE5" w:rsidRPr="00FD45F8" w:rsidRDefault="002E6FE5">
      <w:pPr>
        <w:rPr>
          <w:rFonts w:ascii="Times New Roman" w:hAnsi="Times New Roman" w:cs="Times New Roman"/>
        </w:rPr>
      </w:pPr>
    </w:p>
    <w:p w:rsidR="002E6FE5" w:rsidRPr="00FD45F8" w:rsidRDefault="002E6FE5">
      <w:pPr>
        <w:rPr>
          <w:rFonts w:ascii="Times New Roman" w:hAnsi="Times New Roman" w:cs="Times New Roman"/>
        </w:rPr>
      </w:pPr>
      <w:r w:rsidRPr="00FD45F8">
        <w:rPr>
          <w:rFonts w:ascii="Times New Roman" w:hAnsi="Times New Roman" w:cs="Times New Roman"/>
          <w:b/>
        </w:rPr>
        <w:t>Table S</w:t>
      </w:r>
      <w:r w:rsidR="00C64505" w:rsidRPr="00FD45F8">
        <w:rPr>
          <w:rFonts w:ascii="Times New Roman" w:hAnsi="Times New Roman" w:cs="Times New Roman"/>
          <w:b/>
        </w:rPr>
        <w:t>1</w:t>
      </w:r>
      <w:r w:rsidRPr="00FD45F8">
        <w:rPr>
          <w:rFonts w:ascii="Times New Roman" w:hAnsi="Times New Roman" w:cs="Times New Roman"/>
        </w:rPr>
        <w:t xml:space="preserve"> – Emergence of insect taxa from different depths of Lake Lunz, </w:t>
      </w:r>
      <w:r w:rsidR="00D37035" w:rsidRPr="00FD45F8">
        <w:rPr>
          <w:rFonts w:ascii="Times New Roman" w:hAnsi="Times New Roman" w:cs="Times New Roman"/>
        </w:rPr>
        <w:t>Lake Mittersee</w:t>
      </w:r>
      <w:r w:rsidRPr="00FD45F8">
        <w:rPr>
          <w:rFonts w:ascii="Times New Roman" w:hAnsi="Times New Roman" w:cs="Times New Roman"/>
        </w:rPr>
        <w:t xml:space="preserve">, and Lake Obersee. n = </w:t>
      </w:r>
      <w:r w:rsidR="00F111ED" w:rsidRPr="00FD45F8">
        <w:rPr>
          <w:rFonts w:ascii="Times New Roman" w:hAnsi="Times New Roman" w:cs="Times New Roman"/>
        </w:rPr>
        <w:t xml:space="preserve">number of samples </w:t>
      </w:r>
      <w:r w:rsidR="00DC50C7" w:rsidRPr="00FD45F8">
        <w:rPr>
          <w:rFonts w:ascii="Times New Roman" w:hAnsi="Times New Roman" w:cs="Times New Roman"/>
        </w:rPr>
        <w:t>over which taxon was found in a sample</w:t>
      </w:r>
      <w:r w:rsidRPr="00FD45F8">
        <w:rPr>
          <w:rFonts w:ascii="Times New Roman" w:hAnsi="Times New Roman" w:cs="Times New Roman"/>
        </w:rPr>
        <w:t xml:space="preserve">; </w:t>
      </w:r>
      <w:r w:rsidR="00D37035" w:rsidRPr="00FD45F8">
        <w:rPr>
          <w:rFonts w:ascii="Times New Roman" w:hAnsi="Times New Roman" w:cs="Times New Roman"/>
        </w:rPr>
        <w:t>Seasonal</w:t>
      </w:r>
      <w:r w:rsidRPr="00FD45F8">
        <w:rPr>
          <w:rFonts w:ascii="Times New Roman" w:hAnsi="Times New Roman" w:cs="Times New Roman"/>
        </w:rPr>
        <w:t xml:space="preserve"> emergence = </w:t>
      </w:r>
      <w:r w:rsidR="00F111ED" w:rsidRPr="00FD45F8">
        <w:rPr>
          <w:rFonts w:ascii="Times New Roman" w:hAnsi="Times New Roman" w:cs="Times New Roman"/>
        </w:rPr>
        <w:t>range of days over which taxon was found in a sample</w:t>
      </w:r>
      <w:r w:rsidR="009677BF" w:rsidRPr="00FD45F8">
        <w:rPr>
          <w:rFonts w:ascii="Times New Roman" w:hAnsi="Times New Roman" w:cs="Times New Roman"/>
        </w:rPr>
        <w:t>; Emerged biomass</w:t>
      </w:r>
      <w:r w:rsidRPr="00FD45F8">
        <w:rPr>
          <w:rFonts w:ascii="Times New Roman" w:hAnsi="Times New Roman" w:cs="Times New Roman"/>
        </w:rPr>
        <w:t xml:space="preserve"> (g m²) = Biomass emerged from 1 m²; </w:t>
      </w:r>
      <w:r w:rsidR="009677BF" w:rsidRPr="00FD45F8">
        <w:rPr>
          <w:rFonts w:ascii="Times New Roman" w:hAnsi="Times New Roman" w:cs="Times New Roman"/>
        </w:rPr>
        <w:t xml:space="preserve">Emerged biomass per lake (g) = Biomass emerged from the </w:t>
      </w:r>
      <w:r w:rsidR="009F54A0" w:rsidRPr="00FD45F8">
        <w:rPr>
          <w:rFonts w:ascii="Times New Roman" w:hAnsi="Times New Roman" w:cs="Times New Roman"/>
        </w:rPr>
        <w:t xml:space="preserve">total </w:t>
      </w:r>
      <w:r w:rsidR="009677BF" w:rsidRPr="00FD45F8">
        <w:rPr>
          <w:rFonts w:ascii="Times New Roman" w:hAnsi="Times New Roman" w:cs="Times New Roman"/>
        </w:rPr>
        <w:t xml:space="preserve">lake surface area. </w:t>
      </w:r>
    </w:p>
    <w:p w:rsidR="002E6FE5" w:rsidRPr="00FD45F8" w:rsidRDefault="002E6FE5">
      <w:pPr>
        <w:rPr>
          <w:rFonts w:ascii="Times New Roman" w:hAnsi="Times New Roman" w:cs="Times New Roman"/>
        </w:rPr>
      </w:pPr>
    </w:p>
    <w:p w:rsidR="002E6FE5" w:rsidRPr="00FD45F8" w:rsidRDefault="002E6FE5">
      <w:pPr>
        <w:rPr>
          <w:rFonts w:ascii="Times New Roman" w:hAnsi="Times New Roman" w:cs="Times New Roman"/>
        </w:rPr>
        <w:sectPr w:rsidR="002E6FE5" w:rsidRPr="00FD45F8" w:rsidSect="00821FAD"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:rsidR="008C128F" w:rsidRPr="00FD45F8" w:rsidRDefault="008C128F">
      <w:pPr>
        <w:rPr>
          <w:rFonts w:ascii="Times New Roman" w:hAnsi="Times New Roman" w:cs="Times New Roman"/>
          <w:b/>
        </w:rPr>
      </w:pPr>
      <w:r w:rsidRPr="00FD45F8">
        <w:rPr>
          <w:rFonts w:ascii="Times New Roman" w:hAnsi="Times New Roman" w:cs="Times New Roman"/>
          <w:b/>
        </w:rPr>
        <w:lastRenderedPageBreak/>
        <w:t xml:space="preserve">Table </w:t>
      </w:r>
      <w:r w:rsidR="008B1405" w:rsidRPr="00FD45F8">
        <w:rPr>
          <w:rFonts w:ascii="Times New Roman" w:hAnsi="Times New Roman" w:cs="Times New Roman"/>
          <w:b/>
        </w:rPr>
        <w:t>S</w:t>
      </w:r>
      <w:r w:rsidR="00B65B62" w:rsidRPr="00FD45F8">
        <w:rPr>
          <w:rFonts w:ascii="Times New Roman" w:hAnsi="Times New Roman" w:cs="Times New Roman"/>
          <w:b/>
        </w:rPr>
        <w:t>1</w:t>
      </w:r>
    </w:p>
    <w:tbl>
      <w:tblPr>
        <w:tblStyle w:val="Table"/>
        <w:tblW w:w="4975" w:type="pct"/>
        <w:tblLook w:val="07E0" w:firstRow="1" w:lastRow="1" w:firstColumn="1" w:lastColumn="1" w:noHBand="1" w:noVBand="1"/>
      </w:tblPr>
      <w:tblGrid>
        <w:gridCol w:w="1130"/>
        <w:gridCol w:w="809"/>
        <w:gridCol w:w="1698"/>
        <w:gridCol w:w="1695"/>
        <w:gridCol w:w="456"/>
        <w:gridCol w:w="1277"/>
        <w:gridCol w:w="1104"/>
        <w:gridCol w:w="1144"/>
      </w:tblGrid>
      <w:tr w:rsidR="00FD45F8" w:rsidRPr="00FD45F8" w:rsidTr="00FD45F8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FD45F8" w:rsidRPr="00FD45F8" w:rsidRDefault="00FD45F8" w:rsidP="009233D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FD45F8" w:rsidRPr="00FD45F8" w:rsidRDefault="00FD45F8" w:rsidP="00FD45F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epth (m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FD45F8" w:rsidRPr="00FD45F8" w:rsidRDefault="00FD45F8" w:rsidP="00FD45F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Taxa orde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FD45F8" w:rsidRPr="00FD45F8" w:rsidRDefault="00FD45F8" w:rsidP="00FD45F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Identified tax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FD45F8" w:rsidRPr="00FD45F8" w:rsidRDefault="00FD45F8" w:rsidP="00FD45F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FD45F8" w:rsidRPr="00FD45F8" w:rsidRDefault="00FD45F8" w:rsidP="00FD45F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Seasonal emergence (day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FD45F8" w:rsidRPr="00FD45F8" w:rsidRDefault="00FD45F8" w:rsidP="00FD45F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merged biomass (g m²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FD45F8" w:rsidRPr="00FD45F8" w:rsidRDefault="00FD45F8" w:rsidP="00FD45F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merged biomass per lake (g)</w:t>
            </w:r>
          </w:p>
        </w:tc>
      </w:tr>
      <w:tr w:rsidR="00FD45F8" w:rsidRPr="00FD45F8" w:rsidTr="00C10448"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:rsidR="00FD45F8" w:rsidRPr="00FD45F8" w:rsidRDefault="00FD45F8" w:rsidP="00FD45F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ake Lunz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Chironomidae indet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1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46945.6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diptera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94.5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phemeroptera</w:t>
            </w:r>
          </w:p>
        </w:tc>
        <w:tc>
          <w:tcPr>
            <w:tcW w:w="0" w:type="auto"/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Ephemeroptera indet. 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FD45F8">
              <w:rPr>
                <w:rFonts w:ascii="Times New Roman" w:hAnsi="Times New Roman" w:cs="Times New Roman"/>
              </w:rPr>
              <w:t>111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030.7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Micro-Lepidoptera indet.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FD45F8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368.1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Microsem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6343.7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Plecoptera</w:t>
            </w:r>
          </w:p>
        </w:tc>
        <w:tc>
          <w:tcPr>
            <w:tcW w:w="0" w:type="auto"/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Plecoptera indet. 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73.6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Rhyacophil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11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9595.3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Trichoptera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47.2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Strepsiptera</w:t>
            </w:r>
          </w:p>
        </w:tc>
        <w:tc>
          <w:tcPr>
            <w:tcW w:w="0" w:type="auto"/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Strepsiptera indet. 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3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8171.8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determined insects</w:t>
            </w:r>
          </w:p>
        </w:tc>
        <w:tc>
          <w:tcPr>
            <w:tcW w:w="0" w:type="auto"/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sects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73.6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FD45F8" w:rsidRPr="00FD45F8" w:rsidRDefault="00FD45F8" w:rsidP="00D26015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Chironomidae indet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1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.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41757.6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FD45F8" w:rsidRPr="00FD45F8" w:rsidRDefault="00FD45F8" w:rsidP="00D26015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diptera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52.9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FD45F8" w:rsidRPr="00FD45F8" w:rsidRDefault="00FD45F8" w:rsidP="00D26015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mpididae</w:t>
            </w:r>
            <w:r>
              <w:rPr>
                <w:rFonts w:ascii="Times New Roman" w:hAnsi="Times New Roman" w:cs="Times New Roman"/>
              </w:rPr>
              <w:t xml:space="preserve"> indet.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6.4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FD45F8" w:rsidRPr="00FD45F8" w:rsidRDefault="00FD45F8" w:rsidP="00D26015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phemeroptera</w:t>
            </w:r>
          </w:p>
        </w:tc>
        <w:tc>
          <w:tcPr>
            <w:tcW w:w="0" w:type="auto"/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Ephemeroptera indet. 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502.1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FD45F8" w:rsidRPr="00FD45F8" w:rsidRDefault="00FD45F8" w:rsidP="00D26015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Micro-Lepidoptera indet.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85.0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FD45F8" w:rsidRPr="00FD45F8" w:rsidRDefault="00FD45F8" w:rsidP="00D26015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Microsem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352.2</w:t>
            </w:r>
          </w:p>
        </w:tc>
      </w:tr>
      <w:tr w:rsidR="00FD45F8" w:rsidRPr="00FD45F8" w:rsidTr="00C10448">
        <w:tc>
          <w:tcPr>
            <w:tcW w:w="0" w:type="auto"/>
            <w:vMerge/>
          </w:tcPr>
          <w:p w:rsidR="00FD45F8" w:rsidRPr="00FD45F8" w:rsidRDefault="00FD45F8" w:rsidP="00FD45F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D45F8" w:rsidRPr="00FD45F8" w:rsidRDefault="00FD45F8" w:rsidP="00FD45F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FD45F8" w:rsidRPr="00FD45F8" w:rsidRDefault="00FD45F8" w:rsidP="00D26015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Plecoptera</w:t>
            </w:r>
          </w:p>
        </w:tc>
        <w:tc>
          <w:tcPr>
            <w:tcW w:w="0" w:type="auto"/>
          </w:tcPr>
          <w:p w:rsidR="00FD45F8" w:rsidRPr="00FD45F8" w:rsidRDefault="00FD45F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Plecoptera indet. 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0" w:type="auto"/>
            <w:vAlign w:val="center"/>
          </w:tcPr>
          <w:p w:rsidR="00FD45F8" w:rsidRPr="00FD45F8" w:rsidRDefault="00FD45F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D45F8" w:rsidRPr="009A0E55" w:rsidRDefault="00FD45F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64.3</w:t>
            </w:r>
          </w:p>
        </w:tc>
      </w:tr>
      <w:tr w:rsidR="00D26015" w:rsidRPr="00FD45F8" w:rsidTr="00C10448">
        <w:tc>
          <w:tcPr>
            <w:tcW w:w="0" w:type="auto"/>
            <w:vMerge/>
          </w:tcPr>
          <w:p w:rsidR="00D26015" w:rsidRPr="00FD45F8" w:rsidRDefault="00D26015" w:rsidP="00D2601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D26015" w:rsidRPr="00FD45F8" w:rsidRDefault="00D26015" w:rsidP="00D26015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D26015" w:rsidRPr="00FD45F8" w:rsidRDefault="00D26015" w:rsidP="00D26015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Strepsiptera</w:t>
            </w:r>
          </w:p>
        </w:tc>
        <w:tc>
          <w:tcPr>
            <w:tcW w:w="0" w:type="auto"/>
          </w:tcPr>
          <w:p w:rsidR="00D26015" w:rsidRPr="00FD45F8" w:rsidRDefault="00D26015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Strepsiptera indet. </w:t>
            </w:r>
          </w:p>
        </w:tc>
        <w:tc>
          <w:tcPr>
            <w:tcW w:w="0" w:type="auto"/>
            <w:vAlign w:val="center"/>
          </w:tcPr>
          <w:p w:rsidR="00D26015" w:rsidRPr="00FD45F8" w:rsidRDefault="00D26015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D26015" w:rsidRPr="00FD45F8" w:rsidRDefault="00D26015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</w:tcPr>
          <w:p w:rsidR="00D26015" w:rsidRPr="00FD45F8" w:rsidRDefault="00D26015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26015" w:rsidRPr="009A0E55" w:rsidRDefault="00D26015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0</w:t>
            </w:r>
          </w:p>
        </w:tc>
      </w:tr>
      <w:tr w:rsidR="00D26015" w:rsidRPr="00FD45F8" w:rsidTr="009A0E55">
        <w:tc>
          <w:tcPr>
            <w:tcW w:w="0" w:type="auto"/>
            <w:vMerge/>
          </w:tcPr>
          <w:p w:rsidR="00D26015" w:rsidRPr="00FD45F8" w:rsidRDefault="00D26015" w:rsidP="00D2601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D26015" w:rsidRPr="00FD45F8" w:rsidRDefault="00D26015" w:rsidP="00D26015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D26015" w:rsidRPr="00FD45F8" w:rsidRDefault="00D26015" w:rsidP="00D26015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D26015" w:rsidRPr="00FD45F8" w:rsidRDefault="00D26015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imnephilidae</w:t>
            </w:r>
            <w:r>
              <w:rPr>
                <w:rFonts w:ascii="Times New Roman" w:hAnsi="Times New Roman" w:cs="Times New Roman"/>
              </w:rPr>
              <w:t xml:space="preserve"> indet.</w:t>
            </w:r>
          </w:p>
        </w:tc>
        <w:tc>
          <w:tcPr>
            <w:tcW w:w="0" w:type="auto"/>
            <w:vAlign w:val="center"/>
          </w:tcPr>
          <w:p w:rsidR="00D26015" w:rsidRPr="00FD45F8" w:rsidRDefault="00D26015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D26015" w:rsidRPr="00FD45F8" w:rsidRDefault="00D26015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D26015" w:rsidRPr="00FD45F8" w:rsidRDefault="00D26015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26015" w:rsidRPr="009A0E55" w:rsidRDefault="00D26015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827.9</w:t>
            </w:r>
          </w:p>
        </w:tc>
      </w:tr>
      <w:tr w:rsidR="00D26015" w:rsidRPr="00FD45F8" w:rsidTr="009A0E55">
        <w:tc>
          <w:tcPr>
            <w:tcW w:w="0" w:type="auto"/>
            <w:vMerge/>
          </w:tcPr>
          <w:p w:rsidR="00D26015" w:rsidRPr="00FD45F8" w:rsidRDefault="00D26015" w:rsidP="00D2601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D26015" w:rsidRPr="00FD45F8" w:rsidRDefault="00D26015" w:rsidP="00D26015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D26015" w:rsidRPr="00FD45F8" w:rsidRDefault="00D26015" w:rsidP="00D26015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D26015" w:rsidRPr="00FD45F8" w:rsidRDefault="00D26015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Trichoptera</w:t>
            </w:r>
          </w:p>
        </w:tc>
        <w:tc>
          <w:tcPr>
            <w:tcW w:w="0" w:type="auto"/>
            <w:vAlign w:val="center"/>
          </w:tcPr>
          <w:p w:rsidR="00D26015" w:rsidRPr="00FD45F8" w:rsidRDefault="00D26015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vAlign w:val="center"/>
          </w:tcPr>
          <w:p w:rsidR="00D26015" w:rsidRPr="00FD45F8" w:rsidRDefault="00D26015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0" w:type="auto"/>
            <w:vAlign w:val="center"/>
          </w:tcPr>
          <w:p w:rsidR="00D26015" w:rsidRPr="00FD45F8" w:rsidRDefault="00D26015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D26015" w:rsidRPr="009A0E55" w:rsidRDefault="00D26015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854.3</w:t>
            </w:r>
          </w:p>
        </w:tc>
      </w:tr>
      <w:tr w:rsidR="00D26015" w:rsidRPr="00FD45F8" w:rsidTr="009A0E55">
        <w:tc>
          <w:tcPr>
            <w:tcW w:w="0" w:type="auto"/>
            <w:vMerge/>
          </w:tcPr>
          <w:p w:rsidR="00D26015" w:rsidRPr="00FD45F8" w:rsidRDefault="00D26015" w:rsidP="00D26015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26015" w:rsidRPr="00FD45F8" w:rsidRDefault="00D26015" w:rsidP="00D26015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26015" w:rsidRPr="00FD45F8" w:rsidRDefault="00D26015" w:rsidP="00D26015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26015" w:rsidRPr="00FD45F8" w:rsidRDefault="00D26015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Rhyacophil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D26015" w:rsidRPr="00FD45F8" w:rsidRDefault="00D26015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D26015" w:rsidRPr="00FD45F8" w:rsidRDefault="00D26015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D26015" w:rsidRPr="00FD45F8" w:rsidRDefault="00D26015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26015" w:rsidRPr="009A0E55" w:rsidRDefault="00D26015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5576.5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Chironomidae indet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1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50206.3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diptera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87.4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mpididae</w:t>
            </w:r>
            <w:r>
              <w:rPr>
                <w:rFonts w:ascii="Times New Roman" w:hAnsi="Times New Roman" w:cs="Times New Roman"/>
              </w:rPr>
              <w:t xml:space="preserve"> indet.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82.1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phemer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Ephemeroptera indet. 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381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Micro-Lepidoptera indet.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64.2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Microsem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tabs>
                <w:tab w:val="left" w:pos="199"/>
              </w:tabs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873.6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Plec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Plecoptera indet. 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6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05.3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Trichoptera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3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985.2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Rhyacophil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7799.8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determined insects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sects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656.8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Chironomidae indet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1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7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39399.4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diptera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0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mpididae</w:t>
            </w:r>
            <w:r>
              <w:rPr>
                <w:rFonts w:ascii="Times New Roman" w:hAnsi="Times New Roman" w:cs="Times New Roman"/>
              </w:rPr>
              <w:t xml:space="preserve"> indet.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66.0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phemer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Ephemeroptera indet. 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106.7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Micro-Lepidoptera indet.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55.3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Microsem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7525.7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Plec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Plecoptera indet. 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332.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Strepsi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Strepsiptera indet. 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55.38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Trichoptera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3375.5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Rhyacophil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11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2616.7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determined insects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sects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11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10.7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Chironomidae indet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1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8067.23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diptera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06.3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mpididae</w:t>
            </w:r>
            <w:r>
              <w:rPr>
                <w:rFonts w:ascii="Times New Roman" w:hAnsi="Times New Roman" w:cs="Times New Roman"/>
              </w:rPr>
              <w:t xml:space="preserve"> indet.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12.6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phemer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Ephemeroptera indet. 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743.9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Micro-Lepidoptera indet.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0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Microsem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tabs>
                <w:tab w:val="left" w:pos="465"/>
              </w:tabs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275.3</w:t>
            </w:r>
          </w:p>
        </w:tc>
      </w:tr>
      <w:tr w:rsidR="00CE52D2" w:rsidRPr="00FD45F8" w:rsidTr="00C10448">
        <w:tc>
          <w:tcPr>
            <w:tcW w:w="0" w:type="auto"/>
            <w:vMerge/>
          </w:tcPr>
          <w:p w:rsidR="00CE52D2" w:rsidRPr="00FD45F8" w:rsidRDefault="00CE52D2" w:rsidP="00CE52D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CE52D2" w:rsidRPr="00FD45F8" w:rsidRDefault="00CE52D2" w:rsidP="00CE52D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:rsidR="00CE52D2" w:rsidRPr="00FD45F8" w:rsidRDefault="00CE52D2" w:rsidP="00CE52D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Plecoptera</w:t>
            </w:r>
          </w:p>
        </w:tc>
        <w:tc>
          <w:tcPr>
            <w:tcW w:w="0" w:type="auto"/>
          </w:tcPr>
          <w:p w:rsidR="00CE52D2" w:rsidRPr="00FD45F8" w:rsidRDefault="00CE52D2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Plecoptera indet. </w:t>
            </w:r>
          </w:p>
        </w:tc>
        <w:tc>
          <w:tcPr>
            <w:tcW w:w="0" w:type="auto"/>
            <w:vAlign w:val="center"/>
          </w:tcPr>
          <w:p w:rsidR="00CE52D2" w:rsidRPr="00FD45F8" w:rsidRDefault="00CE52D2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vAlign w:val="center"/>
          </w:tcPr>
          <w:p w:rsidR="00CE52D2" w:rsidRPr="00FD45F8" w:rsidRDefault="00CE52D2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7</w:t>
            </w:r>
          </w:p>
        </w:tc>
        <w:tc>
          <w:tcPr>
            <w:tcW w:w="0" w:type="auto"/>
            <w:vAlign w:val="center"/>
          </w:tcPr>
          <w:p w:rsidR="00CE52D2" w:rsidRPr="00FD45F8" w:rsidRDefault="00CE52D2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E52D2" w:rsidRPr="009A0E55" w:rsidRDefault="00CE52D2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594.2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Strepsi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Strepsiptera indet. 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318.8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Trichoptera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3719.7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Rhyacophil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4888.8</w:t>
            </w:r>
          </w:p>
        </w:tc>
      </w:tr>
      <w:tr w:rsidR="00405F98" w:rsidRPr="00FD45F8" w:rsidTr="00C10448">
        <w:tc>
          <w:tcPr>
            <w:tcW w:w="0" w:type="auto"/>
            <w:vMerge/>
          </w:tcPr>
          <w:p w:rsidR="00405F98" w:rsidRPr="00FD45F8" w:rsidRDefault="00405F98" w:rsidP="00405F9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:rsidR="00405F98" w:rsidRPr="00FD45F8" w:rsidRDefault="00405F98" w:rsidP="00405F9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determined insects</w:t>
            </w:r>
          </w:p>
        </w:tc>
        <w:tc>
          <w:tcPr>
            <w:tcW w:w="0" w:type="auto"/>
          </w:tcPr>
          <w:p w:rsidR="00405F98" w:rsidRPr="00FD45F8" w:rsidRDefault="00405F9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sects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6</w:t>
            </w:r>
          </w:p>
        </w:tc>
        <w:tc>
          <w:tcPr>
            <w:tcW w:w="0" w:type="auto"/>
            <w:vAlign w:val="center"/>
          </w:tcPr>
          <w:p w:rsidR="00405F98" w:rsidRPr="00FD45F8" w:rsidRDefault="00405F9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05F98" w:rsidRPr="009A0E55" w:rsidRDefault="00405F9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318.8</w:t>
            </w:r>
          </w:p>
        </w:tc>
      </w:tr>
      <w:tr w:rsidR="0091538E" w:rsidRPr="00FD45F8" w:rsidTr="00C10448">
        <w:tc>
          <w:tcPr>
            <w:tcW w:w="0" w:type="auto"/>
            <w:vMerge/>
          </w:tcPr>
          <w:p w:rsidR="0091538E" w:rsidRPr="00FD45F8" w:rsidRDefault="0091538E" w:rsidP="0091538E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91538E" w:rsidRPr="00FD45F8" w:rsidRDefault="0091538E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Chironomidae indet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1538E" w:rsidRPr="009A0E55" w:rsidRDefault="0091538E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6830.6</w:t>
            </w:r>
          </w:p>
        </w:tc>
      </w:tr>
      <w:tr w:rsidR="0091538E" w:rsidRPr="00FD45F8" w:rsidTr="00C10448">
        <w:tc>
          <w:tcPr>
            <w:tcW w:w="0" w:type="auto"/>
            <w:vMerge/>
          </w:tcPr>
          <w:p w:rsidR="0091538E" w:rsidRPr="00FD45F8" w:rsidRDefault="0091538E" w:rsidP="0091538E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</w:tcPr>
          <w:p w:rsidR="0091538E" w:rsidRPr="00FD45F8" w:rsidRDefault="0091538E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mpididae</w:t>
            </w:r>
            <w:r>
              <w:rPr>
                <w:rFonts w:ascii="Times New Roman" w:hAnsi="Times New Roman" w:cs="Times New Roman"/>
              </w:rPr>
              <w:t xml:space="preserve"> indet.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1538E" w:rsidRPr="009A0E55" w:rsidRDefault="0091538E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555.8</w:t>
            </w:r>
          </w:p>
        </w:tc>
      </w:tr>
      <w:tr w:rsidR="0091538E" w:rsidRPr="00FD45F8" w:rsidTr="00C10448">
        <w:tc>
          <w:tcPr>
            <w:tcW w:w="0" w:type="auto"/>
            <w:vMerge/>
          </w:tcPr>
          <w:p w:rsidR="0091538E" w:rsidRPr="00FD45F8" w:rsidRDefault="0091538E" w:rsidP="0091538E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phemeroptera</w:t>
            </w:r>
          </w:p>
        </w:tc>
        <w:tc>
          <w:tcPr>
            <w:tcW w:w="0" w:type="auto"/>
          </w:tcPr>
          <w:p w:rsidR="0091538E" w:rsidRPr="00FD45F8" w:rsidRDefault="0091538E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Ephemeroptera indet. 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7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1538E" w:rsidRPr="009A0E55" w:rsidRDefault="0091538E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262.9</w:t>
            </w:r>
          </w:p>
        </w:tc>
      </w:tr>
      <w:tr w:rsidR="0091538E" w:rsidRPr="00FD45F8" w:rsidTr="00C10448">
        <w:tc>
          <w:tcPr>
            <w:tcW w:w="0" w:type="auto"/>
            <w:vMerge/>
          </w:tcPr>
          <w:p w:rsidR="0091538E" w:rsidRPr="00FD45F8" w:rsidRDefault="0091538E" w:rsidP="0091538E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91538E" w:rsidRPr="00FD45F8" w:rsidRDefault="0091538E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Micro-Lepidoptera indet.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1538E" w:rsidRPr="009A0E55" w:rsidRDefault="0091538E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0</w:t>
            </w:r>
          </w:p>
        </w:tc>
      </w:tr>
      <w:tr w:rsidR="0091538E" w:rsidRPr="00FD45F8" w:rsidTr="00C10448">
        <w:tc>
          <w:tcPr>
            <w:tcW w:w="0" w:type="auto"/>
            <w:vMerge/>
          </w:tcPr>
          <w:p w:rsidR="0091538E" w:rsidRPr="00FD45F8" w:rsidRDefault="0091538E" w:rsidP="0091538E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91538E" w:rsidRPr="00FD45F8" w:rsidRDefault="0091538E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Microsem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1538E" w:rsidRPr="009A0E55" w:rsidRDefault="0091538E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82.9</w:t>
            </w:r>
          </w:p>
        </w:tc>
      </w:tr>
      <w:tr w:rsidR="0091538E" w:rsidRPr="00FD45F8" w:rsidTr="00C10448">
        <w:tc>
          <w:tcPr>
            <w:tcW w:w="0" w:type="auto"/>
            <w:vMerge/>
          </w:tcPr>
          <w:p w:rsidR="0091538E" w:rsidRPr="00FD45F8" w:rsidRDefault="0091538E" w:rsidP="0091538E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Strepsiptera</w:t>
            </w:r>
          </w:p>
        </w:tc>
        <w:tc>
          <w:tcPr>
            <w:tcW w:w="0" w:type="auto"/>
          </w:tcPr>
          <w:p w:rsidR="0091538E" w:rsidRPr="00FD45F8" w:rsidRDefault="0091538E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Strepsiptera indet. 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1538E" w:rsidRPr="009A0E55" w:rsidRDefault="0091538E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41.4</w:t>
            </w:r>
          </w:p>
        </w:tc>
      </w:tr>
      <w:tr w:rsidR="0091538E" w:rsidRPr="00FD45F8" w:rsidTr="00C10448">
        <w:tc>
          <w:tcPr>
            <w:tcW w:w="0" w:type="auto"/>
            <w:vMerge/>
          </w:tcPr>
          <w:p w:rsidR="0091538E" w:rsidRPr="00FD45F8" w:rsidRDefault="0091538E" w:rsidP="0091538E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91538E" w:rsidRPr="00FD45F8" w:rsidRDefault="0091538E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Trichoptera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1538E" w:rsidRPr="009A0E55" w:rsidRDefault="0091538E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3535.8</w:t>
            </w:r>
          </w:p>
        </w:tc>
      </w:tr>
      <w:tr w:rsidR="0091538E" w:rsidRPr="00FD45F8" w:rsidTr="00C10448">
        <w:tc>
          <w:tcPr>
            <w:tcW w:w="0" w:type="auto"/>
            <w:vMerge/>
          </w:tcPr>
          <w:p w:rsidR="0091538E" w:rsidRPr="00FD45F8" w:rsidRDefault="0091538E" w:rsidP="0091538E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91538E" w:rsidRPr="00FD45F8" w:rsidRDefault="0091538E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Rhyacophil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1538E" w:rsidRPr="009A0E55" w:rsidRDefault="0091538E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3677.3</w:t>
            </w:r>
          </w:p>
        </w:tc>
      </w:tr>
      <w:tr w:rsidR="0091538E" w:rsidRPr="00FD45F8" w:rsidTr="00C10448">
        <w:tc>
          <w:tcPr>
            <w:tcW w:w="0" w:type="auto"/>
            <w:vMerge/>
            <w:tcBorders>
              <w:bottom w:val="single" w:sz="4" w:space="0" w:color="auto"/>
            </w:tcBorders>
          </w:tcPr>
          <w:p w:rsidR="0091538E" w:rsidRPr="00FD45F8" w:rsidRDefault="0091538E" w:rsidP="0091538E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</w:tcPr>
          <w:p w:rsidR="0091538E" w:rsidRPr="00FD45F8" w:rsidRDefault="0091538E" w:rsidP="0091538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determined insects</w:t>
            </w:r>
          </w:p>
        </w:tc>
        <w:tc>
          <w:tcPr>
            <w:tcW w:w="0" w:type="auto"/>
          </w:tcPr>
          <w:p w:rsidR="0091538E" w:rsidRPr="00FD45F8" w:rsidRDefault="0091538E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sects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0" w:type="auto"/>
            <w:vAlign w:val="center"/>
          </w:tcPr>
          <w:p w:rsidR="0091538E" w:rsidRPr="00FD45F8" w:rsidRDefault="0091538E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1538E" w:rsidRPr="009A0E55" w:rsidRDefault="0091538E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2304.7</w:t>
            </w:r>
          </w:p>
        </w:tc>
      </w:tr>
      <w:tr w:rsidR="00433E68" w:rsidRPr="00FD45F8" w:rsidTr="00C10448"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:rsidR="00433E68" w:rsidRPr="00FD45F8" w:rsidRDefault="00433E68" w:rsidP="00433E6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ake Mitterse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33E68" w:rsidRPr="00FD45F8" w:rsidRDefault="00433E68" w:rsidP="00433E6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33E68" w:rsidRPr="00FD45F8" w:rsidRDefault="00433E68" w:rsidP="00433E6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33E68" w:rsidRPr="00FD45F8" w:rsidRDefault="00433E68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Chironomidae indet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33E68" w:rsidRPr="00FD45F8" w:rsidRDefault="00433E6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33E68" w:rsidRPr="00FD45F8" w:rsidRDefault="00433E6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433E68" w:rsidRPr="00FD45F8" w:rsidRDefault="00433E68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.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33E68" w:rsidRPr="009A0E55" w:rsidRDefault="00433E68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1751</w:t>
            </w:r>
          </w:p>
        </w:tc>
      </w:tr>
      <w:tr w:rsidR="002B13EA" w:rsidRPr="00FD45F8" w:rsidTr="00C10448">
        <w:tc>
          <w:tcPr>
            <w:tcW w:w="0" w:type="auto"/>
            <w:vMerge/>
          </w:tcPr>
          <w:p w:rsidR="002B13EA" w:rsidRPr="00FD45F8" w:rsidRDefault="002B13EA" w:rsidP="002B13E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2B13EA" w:rsidRPr="00FD45F8" w:rsidRDefault="002B13EA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Microsem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B13EA" w:rsidRPr="009A0E55" w:rsidRDefault="002B13EA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43.4</w:t>
            </w:r>
          </w:p>
        </w:tc>
      </w:tr>
      <w:tr w:rsidR="002B13EA" w:rsidRPr="00FD45F8" w:rsidTr="00C10448">
        <w:tc>
          <w:tcPr>
            <w:tcW w:w="0" w:type="auto"/>
            <w:vMerge/>
          </w:tcPr>
          <w:p w:rsidR="002B13EA" w:rsidRPr="00FD45F8" w:rsidRDefault="002B13EA" w:rsidP="002B13E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Plecoptera</w:t>
            </w:r>
          </w:p>
        </w:tc>
        <w:tc>
          <w:tcPr>
            <w:tcW w:w="0" w:type="auto"/>
          </w:tcPr>
          <w:p w:rsidR="002B13EA" w:rsidRPr="00FD45F8" w:rsidRDefault="002B13EA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Plecoptera indet. 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B13EA" w:rsidRPr="009A0E55" w:rsidRDefault="002B13EA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5.8</w:t>
            </w:r>
          </w:p>
        </w:tc>
      </w:tr>
      <w:tr w:rsidR="002B13EA" w:rsidRPr="00FD45F8" w:rsidTr="00C10448">
        <w:tc>
          <w:tcPr>
            <w:tcW w:w="0" w:type="auto"/>
            <w:vMerge/>
          </w:tcPr>
          <w:p w:rsidR="002B13EA" w:rsidRPr="00FD45F8" w:rsidRDefault="002B13EA" w:rsidP="002B13E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Strepsiptera</w:t>
            </w:r>
          </w:p>
        </w:tc>
        <w:tc>
          <w:tcPr>
            <w:tcW w:w="0" w:type="auto"/>
          </w:tcPr>
          <w:p w:rsidR="002B13EA" w:rsidRPr="00FD45F8" w:rsidRDefault="002B13EA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Strepsiptera indet. 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B13EA" w:rsidRPr="009A0E55" w:rsidRDefault="002B13EA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0</w:t>
            </w:r>
          </w:p>
        </w:tc>
      </w:tr>
      <w:tr w:rsidR="002B13EA" w:rsidRPr="00FD45F8" w:rsidTr="00C10448">
        <w:tc>
          <w:tcPr>
            <w:tcW w:w="0" w:type="auto"/>
            <w:vMerge/>
          </w:tcPr>
          <w:p w:rsidR="002B13EA" w:rsidRPr="00FD45F8" w:rsidRDefault="002B13EA" w:rsidP="002B13E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2B13EA" w:rsidRPr="00FD45F8" w:rsidRDefault="002B13EA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imnephilidae</w:t>
            </w:r>
            <w:r>
              <w:rPr>
                <w:rFonts w:ascii="Times New Roman" w:hAnsi="Times New Roman" w:cs="Times New Roman"/>
              </w:rPr>
              <w:t xml:space="preserve"> indet.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B13EA" w:rsidRPr="009A0E55" w:rsidRDefault="002B13EA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319.5</w:t>
            </w:r>
          </w:p>
        </w:tc>
      </w:tr>
      <w:tr w:rsidR="002B13EA" w:rsidRPr="00FD45F8" w:rsidTr="009A0E55">
        <w:tc>
          <w:tcPr>
            <w:tcW w:w="0" w:type="auto"/>
            <w:vMerge/>
          </w:tcPr>
          <w:p w:rsidR="002B13EA" w:rsidRPr="00FD45F8" w:rsidRDefault="002B13EA" w:rsidP="002B13E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2B13EA" w:rsidRPr="00FD45F8" w:rsidRDefault="002B13EA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Trichoptera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2B13EA" w:rsidRPr="009A0E55" w:rsidRDefault="002B13EA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86.8</w:t>
            </w:r>
          </w:p>
        </w:tc>
      </w:tr>
      <w:tr w:rsidR="002B13EA" w:rsidRPr="00FD45F8" w:rsidTr="009A0E55">
        <w:tc>
          <w:tcPr>
            <w:tcW w:w="0" w:type="auto"/>
            <w:vMerge/>
          </w:tcPr>
          <w:p w:rsidR="002B13EA" w:rsidRPr="00FD45F8" w:rsidRDefault="002B13EA" w:rsidP="002B13E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determined insect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2B13EA" w:rsidRPr="00FD45F8" w:rsidRDefault="002B13EA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sect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B13EA" w:rsidRPr="009A0E55" w:rsidRDefault="002B13EA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595.6</w:t>
            </w:r>
          </w:p>
        </w:tc>
      </w:tr>
      <w:tr w:rsidR="002B13EA" w:rsidRPr="00FD45F8" w:rsidTr="009A0E55">
        <w:tc>
          <w:tcPr>
            <w:tcW w:w="0" w:type="auto"/>
            <w:vMerge/>
          </w:tcPr>
          <w:p w:rsidR="002B13EA" w:rsidRPr="00FD45F8" w:rsidRDefault="002B13EA" w:rsidP="002B13E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2B13EA" w:rsidRPr="00FD45F8" w:rsidRDefault="002B13EA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Chironomidae indet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.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B13EA" w:rsidRPr="009A0E55" w:rsidRDefault="002B13EA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978.9</w:t>
            </w:r>
          </w:p>
        </w:tc>
      </w:tr>
      <w:tr w:rsidR="002B13EA" w:rsidRPr="00FD45F8" w:rsidTr="00C10448">
        <w:tc>
          <w:tcPr>
            <w:tcW w:w="0" w:type="auto"/>
            <w:vMerge/>
          </w:tcPr>
          <w:p w:rsidR="002B13EA" w:rsidRPr="00FD45F8" w:rsidRDefault="002B13EA" w:rsidP="002B13E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phemeroptera</w:t>
            </w:r>
          </w:p>
        </w:tc>
        <w:tc>
          <w:tcPr>
            <w:tcW w:w="0" w:type="auto"/>
          </w:tcPr>
          <w:p w:rsidR="002B13EA" w:rsidRPr="00FD45F8" w:rsidRDefault="002B13EA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Ephemeroptera indet. 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B13EA" w:rsidRPr="009A0E55" w:rsidRDefault="002B13EA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.7</w:t>
            </w:r>
          </w:p>
        </w:tc>
      </w:tr>
      <w:tr w:rsidR="002B13EA" w:rsidRPr="00FD45F8" w:rsidTr="00C10448">
        <w:tc>
          <w:tcPr>
            <w:tcW w:w="0" w:type="auto"/>
            <w:vMerge/>
          </w:tcPr>
          <w:p w:rsidR="002B13EA" w:rsidRPr="00FD45F8" w:rsidRDefault="002B13EA" w:rsidP="002B13EA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2B13EA" w:rsidRPr="00FD45F8" w:rsidRDefault="002B13EA" w:rsidP="002B13E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2B13EA" w:rsidRPr="00FD45F8" w:rsidRDefault="002B13EA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Microsem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</w:tcPr>
          <w:p w:rsidR="002B13EA" w:rsidRPr="00FD45F8" w:rsidRDefault="002B13EA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B13EA" w:rsidRPr="009A0E55" w:rsidRDefault="002B13EA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8.4</w:t>
            </w:r>
          </w:p>
        </w:tc>
      </w:tr>
      <w:tr w:rsidR="006420A6" w:rsidRPr="00FD45F8" w:rsidTr="00C10448">
        <w:tc>
          <w:tcPr>
            <w:tcW w:w="0" w:type="auto"/>
            <w:vMerge/>
          </w:tcPr>
          <w:p w:rsidR="006420A6" w:rsidRPr="00FD45F8" w:rsidRDefault="006420A6" w:rsidP="006420A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6420A6" w:rsidRPr="00FD45F8" w:rsidRDefault="006420A6" w:rsidP="006420A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6420A6" w:rsidRPr="00FD45F8" w:rsidRDefault="006420A6" w:rsidP="006420A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Plecoptera</w:t>
            </w:r>
          </w:p>
        </w:tc>
        <w:tc>
          <w:tcPr>
            <w:tcW w:w="0" w:type="auto"/>
          </w:tcPr>
          <w:p w:rsidR="006420A6" w:rsidRPr="00FD45F8" w:rsidRDefault="006420A6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Plecoptera indet. </w:t>
            </w:r>
          </w:p>
        </w:tc>
        <w:tc>
          <w:tcPr>
            <w:tcW w:w="0" w:type="auto"/>
            <w:vAlign w:val="center"/>
          </w:tcPr>
          <w:p w:rsidR="006420A6" w:rsidRPr="00FD45F8" w:rsidRDefault="006420A6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</w:tcPr>
          <w:p w:rsidR="006420A6" w:rsidRPr="00FD45F8" w:rsidRDefault="006420A6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0" w:type="auto"/>
            <w:vAlign w:val="center"/>
          </w:tcPr>
          <w:p w:rsidR="006420A6" w:rsidRPr="00FD45F8" w:rsidRDefault="006420A6" w:rsidP="00C1044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420A6" w:rsidRPr="009A0E55" w:rsidRDefault="006420A6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1.8</w:t>
            </w:r>
          </w:p>
        </w:tc>
      </w:tr>
      <w:tr w:rsidR="003A5DBB" w:rsidRPr="00FD45F8" w:rsidTr="00C10448">
        <w:tc>
          <w:tcPr>
            <w:tcW w:w="0" w:type="auto"/>
            <w:vMerge/>
          </w:tcPr>
          <w:p w:rsidR="003A5DBB" w:rsidRPr="00FD45F8" w:rsidRDefault="003A5DBB" w:rsidP="003A5DB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3A5DBB" w:rsidRPr="00FD45F8" w:rsidRDefault="003A5DBB" w:rsidP="003A5DBB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3A5DBB" w:rsidRPr="00FD45F8" w:rsidRDefault="003A5DBB" w:rsidP="003A5DBB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3A5DBB" w:rsidRPr="00FD45F8" w:rsidRDefault="003A5DBB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3A5DBB">
              <w:rPr>
                <w:rFonts w:ascii="Times New Roman" w:hAnsi="Times New Roman" w:cs="Times New Roman"/>
                <w:i/>
              </w:rPr>
              <w:t>Agrypnia</w:t>
            </w:r>
            <w:r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3A5DBB" w:rsidRPr="00FD45F8" w:rsidRDefault="003A5DBB" w:rsidP="003A5DB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3A5DBB" w:rsidRPr="00FD45F8" w:rsidRDefault="003A5DBB" w:rsidP="003A5DB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:rsidR="003A5DBB" w:rsidRPr="00FD45F8" w:rsidRDefault="003A5DBB" w:rsidP="003A5DB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A5DBB" w:rsidRPr="009A0E55" w:rsidRDefault="003A5DBB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64.9</w:t>
            </w:r>
          </w:p>
        </w:tc>
      </w:tr>
      <w:tr w:rsidR="003A5DBB" w:rsidRPr="00FD45F8" w:rsidTr="00C10448">
        <w:tc>
          <w:tcPr>
            <w:tcW w:w="0" w:type="auto"/>
            <w:vMerge/>
          </w:tcPr>
          <w:p w:rsidR="003A5DBB" w:rsidRPr="00FD45F8" w:rsidRDefault="003A5DBB" w:rsidP="003A5DB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3A5DBB" w:rsidRPr="00FD45F8" w:rsidRDefault="003A5DBB" w:rsidP="003A5DBB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3A5DBB" w:rsidRPr="00FD45F8" w:rsidRDefault="003A5DBB" w:rsidP="003A5DBB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3A5DBB" w:rsidRPr="00FD45F8" w:rsidRDefault="003A5DBB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imnephilidae</w:t>
            </w:r>
            <w:r>
              <w:rPr>
                <w:rFonts w:ascii="Times New Roman" w:hAnsi="Times New Roman" w:cs="Times New Roman"/>
              </w:rPr>
              <w:t xml:space="preserve"> indet.</w:t>
            </w:r>
          </w:p>
        </w:tc>
        <w:tc>
          <w:tcPr>
            <w:tcW w:w="0" w:type="auto"/>
            <w:vAlign w:val="center"/>
          </w:tcPr>
          <w:p w:rsidR="003A5DBB" w:rsidRPr="00FD45F8" w:rsidRDefault="003A5DBB" w:rsidP="003A5DB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3A5DBB" w:rsidRPr="00FD45F8" w:rsidRDefault="003A5DBB" w:rsidP="003A5DB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0" w:type="auto"/>
            <w:vAlign w:val="center"/>
          </w:tcPr>
          <w:p w:rsidR="003A5DBB" w:rsidRPr="00FD45F8" w:rsidRDefault="003A5DBB" w:rsidP="003A5DB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3A5DBB" w:rsidRPr="009A0E55" w:rsidRDefault="003A5DBB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87.6</w:t>
            </w:r>
          </w:p>
        </w:tc>
      </w:tr>
      <w:tr w:rsidR="003A5DBB" w:rsidRPr="00FD45F8" w:rsidTr="00C10448">
        <w:tc>
          <w:tcPr>
            <w:tcW w:w="0" w:type="auto"/>
            <w:vMerge/>
          </w:tcPr>
          <w:p w:rsidR="003A5DBB" w:rsidRPr="00FD45F8" w:rsidRDefault="003A5DBB" w:rsidP="003A5DB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3A5DBB" w:rsidRPr="00FD45F8" w:rsidRDefault="003A5DBB" w:rsidP="003A5DBB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3A5DBB" w:rsidRPr="00FD45F8" w:rsidRDefault="003A5DBB" w:rsidP="003A5DBB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3A5DBB" w:rsidRPr="00FD45F8" w:rsidRDefault="003A5DBB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6420A6">
              <w:rPr>
                <w:rFonts w:ascii="Times New Roman" w:hAnsi="Times New Roman" w:cs="Times New Roman"/>
              </w:rPr>
              <w:t>Phryganaeidae</w:t>
            </w:r>
            <w:r>
              <w:rPr>
                <w:rFonts w:ascii="Times New Roman" w:hAnsi="Times New Roman" w:cs="Times New Roman"/>
              </w:rPr>
              <w:t xml:space="preserve"> indet.</w:t>
            </w:r>
          </w:p>
        </w:tc>
        <w:tc>
          <w:tcPr>
            <w:tcW w:w="0" w:type="auto"/>
            <w:vAlign w:val="center"/>
          </w:tcPr>
          <w:p w:rsidR="003A5DBB" w:rsidRPr="00FD45F8" w:rsidRDefault="003A5DBB" w:rsidP="003A5DB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3A5DBB" w:rsidRPr="00FD45F8" w:rsidRDefault="003A5DBB" w:rsidP="003A5DB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:rsidR="003A5DBB" w:rsidRPr="00FD45F8" w:rsidRDefault="003A5DBB" w:rsidP="003A5DB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A5DBB" w:rsidRPr="009A0E55" w:rsidRDefault="003A5DBB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69.1</w:t>
            </w:r>
          </w:p>
        </w:tc>
      </w:tr>
      <w:tr w:rsidR="003A5DBB" w:rsidRPr="00FD45F8" w:rsidTr="00C10448">
        <w:tc>
          <w:tcPr>
            <w:tcW w:w="0" w:type="auto"/>
            <w:vMerge/>
            <w:tcBorders>
              <w:bottom w:val="single" w:sz="4" w:space="0" w:color="auto"/>
            </w:tcBorders>
          </w:tcPr>
          <w:p w:rsidR="003A5DBB" w:rsidRPr="00FD45F8" w:rsidRDefault="003A5DBB" w:rsidP="003A5DB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A5DBB" w:rsidRPr="00FD45F8" w:rsidRDefault="003A5DBB" w:rsidP="003A5DBB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A5DBB" w:rsidRPr="00FD45F8" w:rsidRDefault="003A5DBB" w:rsidP="003A5DBB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A5DBB" w:rsidRPr="00FD45F8" w:rsidRDefault="003A5DBB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Rhyacophil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A5DBB" w:rsidRPr="00FD45F8" w:rsidRDefault="003A5DBB" w:rsidP="003A5DB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A5DBB" w:rsidRPr="00FD45F8" w:rsidRDefault="003A5DBB" w:rsidP="003A5DB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A5DBB" w:rsidRPr="00FD45F8" w:rsidRDefault="003A5DBB" w:rsidP="003A5DB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A5DBB" w:rsidRPr="009A0E55" w:rsidRDefault="003A5DBB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53.1</w:t>
            </w:r>
          </w:p>
        </w:tc>
      </w:tr>
      <w:tr w:rsidR="000E7D9D" w:rsidRPr="00FD45F8" w:rsidTr="00C10448"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ake Oberse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0B2A88">
              <w:rPr>
                <w:rFonts w:ascii="Times New Roman" w:hAnsi="Times New Roman" w:cs="Times New Roman"/>
                <w:i/>
              </w:rPr>
              <w:t>Chaoborus</w:t>
            </w:r>
            <w:r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89.3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Chironomidae indet.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64574.3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diptera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535.9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phemero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Ephemeroptera indet. 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83330.3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Micro-Lepidoptera indet.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697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donat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donata</w:t>
            </w:r>
            <w:r>
              <w:rPr>
                <w:rFonts w:ascii="Times New Roman" w:hAnsi="Times New Roman" w:cs="Times New Roman"/>
              </w:rPr>
              <w:t xml:space="preserve"> indet.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02443.6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Strepsi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Strepsiptera indet. 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446.6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3A5DBB">
              <w:rPr>
                <w:rFonts w:ascii="Times New Roman" w:hAnsi="Times New Roman" w:cs="Times New Roman"/>
                <w:i/>
              </w:rPr>
              <w:t>Agrypnia</w:t>
            </w:r>
            <w:r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3043.1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Trichoptera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9735.3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Trichoptera</w:t>
            </w:r>
          </w:p>
        </w:tc>
        <w:tc>
          <w:tcPr>
            <w:tcW w:w="0" w:type="auto"/>
          </w:tcPr>
          <w:p w:rsidR="000E7D9D" w:rsidRPr="000B2A8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0B2A88">
              <w:rPr>
                <w:rFonts w:ascii="Times New Roman" w:hAnsi="Times New Roman" w:cs="Times New Roman"/>
              </w:rPr>
              <w:t>Phryganaeidae indet.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964.9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determined insects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sects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625.2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Chironomidae indet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9314.3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phemero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Ephemeroptera indet. 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722.2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donat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donata</w:t>
            </w:r>
            <w:r>
              <w:rPr>
                <w:rFonts w:ascii="Times New Roman" w:hAnsi="Times New Roman" w:cs="Times New Roman"/>
              </w:rPr>
              <w:t xml:space="preserve"> indet.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696.3</w:t>
            </w:r>
          </w:p>
        </w:tc>
      </w:tr>
      <w:tr w:rsidR="000E7D9D" w:rsidRPr="00FD45F8" w:rsidTr="009A0E55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3A5DBB">
              <w:rPr>
                <w:rFonts w:ascii="Times New Roman" w:hAnsi="Times New Roman" w:cs="Times New Roman"/>
                <w:i/>
              </w:rPr>
              <w:t>Agrypnia</w:t>
            </w:r>
            <w:r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877.7</w:t>
            </w:r>
          </w:p>
        </w:tc>
      </w:tr>
      <w:tr w:rsidR="000E7D9D" w:rsidRPr="00FD45F8" w:rsidTr="009A0E55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Trichoptera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440.7</w:t>
            </w:r>
          </w:p>
        </w:tc>
      </w:tr>
      <w:tr w:rsidR="000E7D9D" w:rsidRPr="00FD45F8" w:rsidTr="009A0E55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Trichoptera</w:t>
            </w:r>
          </w:p>
        </w:tc>
        <w:tc>
          <w:tcPr>
            <w:tcW w:w="0" w:type="auto"/>
          </w:tcPr>
          <w:p w:rsidR="000E7D9D" w:rsidRPr="000B2A8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0B2A88">
              <w:rPr>
                <w:rFonts w:ascii="Times New Roman" w:hAnsi="Times New Roman" w:cs="Times New Roman"/>
              </w:rPr>
              <w:t>Phryganaeidae indet.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892.6</w:t>
            </w:r>
          </w:p>
        </w:tc>
      </w:tr>
      <w:tr w:rsidR="000E7D9D" w:rsidRPr="00FD45F8" w:rsidTr="009A0E55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Rhyacophil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4692.5</w:t>
            </w:r>
          </w:p>
        </w:tc>
      </w:tr>
      <w:tr w:rsidR="000E7D9D" w:rsidRPr="00FD45F8" w:rsidTr="009A0E55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Chironomidae indet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869.5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diptera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41.8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Ephemero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Ephemeroptera indet. 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434.8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pido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Microsem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3.9</w:t>
            </w:r>
          </w:p>
        </w:tc>
      </w:tr>
      <w:tr w:rsidR="000E7D9D" w:rsidRPr="00FD45F8" w:rsidTr="009A0E55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donat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donata</w:t>
            </w:r>
            <w:r>
              <w:rPr>
                <w:rFonts w:ascii="Times New Roman" w:hAnsi="Times New Roman" w:cs="Times New Roman"/>
              </w:rPr>
              <w:t xml:space="preserve"> indet.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145.2</w:t>
            </w:r>
          </w:p>
        </w:tc>
      </w:tr>
      <w:tr w:rsidR="000E7D9D" w:rsidRPr="00FD45F8" w:rsidTr="009A0E55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Strepsi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Strepsiptera indet. 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0</w:t>
            </w:r>
          </w:p>
        </w:tc>
      </w:tr>
      <w:tr w:rsidR="000E7D9D" w:rsidRPr="00FD45F8" w:rsidTr="009A0E55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3A5DBB">
              <w:rPr>
                <w:rFonts w:ascii="Times New Roman" w:hAnsi="Times New Roman" w:cs="Times New Roman"/>
                <w:i/>
              </w:rPr>
              <w:t>Agrypnia</w:t>
            </w:r>
            <w:r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3468.5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Chironomidae indet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0.8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Di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diptera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.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e</w:t>
            </w:r>
            <w:bookmarkStart w:id="0" w:name="_GoBack"/>
            <w:bookmarkEnd w:id="0"/>
            <w:r w:rsidRPr="00FD45F8">
              <w:rPr>
                <w:rFonts w:ascii="Times New Roman" w:hAnsi="Times New Roman" w:cs="Times New Roman"/>
              </w:rPr>
              <w:t>pido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i/>
                <w:iCs/>
              </w:rPr>
              <w:t>Microsema</w:t>
            </w:r>
            <w:r w:rsidRPr="00FD45F8"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&lt; 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.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donat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donata</w:t>
            </w:r>
            <w:r>
              <w:rPr>
                <w:rFonts w:ascii="Times New Roman" w:hAnsi="Times New Roman" w:cs="Times New Roman"/>
              </w:rPr>
              <w:t xml:space="preserve"> indet.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79.8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Strepsi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 xml:space="preserve">Strepsiptera indet. 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37.2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3A5DBB">
              <w:rPr>
                <w:rFonts w:ascii="Times New Roman" w:hAnsi="Times New Roman" w:cs="Times New Roman"/>
                <w:i/>
              </w:rPr>
              <w:t>Agrypnia</w:t>
            </w:r>
            <w:r>
              <w:rPr>
                <w:rFonts w:ascii="Times New Roman" w:hAnsi="Times New Roman" w:cs="Times New Roman"/>
              </w:rPr>
              <w:t xml:space="preserve"> sp.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206.6</w:t>
            </w:r>
          </w:p>
        </w:tc>
      </w:tr>
      <w:tr w:rsidR="000E7D9D" w:rsidRPr="00FD45F8" w:rsidTr="00C10448">
        <w:tc>
          <w:tcPr>
            <w:tcW w:w="0" w:type="auto"/>
            <w:vMerge/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  <w:color w:val="000000"/>
              </w:rPr>
              <w:t>Trichoptera</w:t>
            </w:r>
          </w:p>
        </w:tc>
        <w:tc>
          <w:tcPr>
            <w:tcW w:w="0" w:type="auto"/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Limnephilidae</w:t>
            </w:r>
            <w:r>
              <w:rPr>
                <w:rFonts w:ascii="Times New Roman" w:hAnsi="Times New Roman" w:cs="Times New Roman"/>
              </w:rPr>
              <w:t xml:space="preserve"> indet.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49.2</w:t>
            </w:r>
          </w:p>
        </w:tc>
      </w:tr>
      <w:tr w:rsidR="000E7D9D" w:rsidRPr="00FD45F8" w:rsidTr="00C10448">
        <w:tc>
          <w:tcPr>
            <w:tcW w:w="0" w:type="auto"/>
            <w:vMerge/>
            <w:tcBorders>
              <w:bottom w:val="single" w:sz="4" w:space="0" w:color="auto"/>
            </w:tcBorders>
          </w:tcPr>
          <w:p w:rsidR="000E7D9D" w:rsidRPr="00FD45F8" w:rsidRDefault="000E7D9D" w:rsidP="000E7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E7D9D" w:rsidRPr="00FD45F8" w:rsidRDefault="000E7D9D" w:rsidP="000E7D9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determined insect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E7D9D" w:rsidRPr="00FD45F8" w:rsidRDefault="000E7D9D" w:rsidP="00486264">
            <w:pPr>
              <w:pStyle w:val="Compact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Other insect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0E7D9D" w:rsidRPr="00FD45F8" w:rsidRDefault="000E7D9D" w:rsidP="000E7D9D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D45F8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E7D9D" w:rsidRPr="009A0E55" w:rsidRDefault="000E7D9D" w:rsidP="009A0E55">
            <w:pPr>
              <w:pStyle w:val="Compact"/>
              <w:rPr>
                <w:rFonts w:ascii="Times New Roman" w:hAnsi="Times New Roman" w:cs="Times New Roman"/>
              </w:rPr>
            </w:pPr>
            <w:r w:rsidRPr="009A0E55">
              <w:rPr>
                <w:rFonts w:ascii="Times New Roman" w:hAnsi="Times New Roman" w:cs="Times New Roman"/>
              </w:rPr>
              <w:t>18.6</w:t>
            </w:r>
          </w:p>
        </w:tc>
      </w:tr>
    </w:tbl>
    <w:p w:rsidR="0065127C" w:rsidRPr="00FD45F8" w:rsidRDefault="0065127C">
      <w:pPr>
        <w:rPr>
          <w:rFonts w:ascii="Times New Roman" w:hAnsi="Times New Roman" w:cs="Times New Roman"/>
        </w:rPr>
      </w:pPr>
    </w:p>
    <w:sectPr w:rsidR="0065127C" w:rsidRPr="00FD45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487D" w:rsidRDefault="003E487D">
      <w:pPr>
        <w:spacing w:after="0"/>
      </w:pPr>
      <w:r>
        <w:separator/>
      </w:r>
    </w:p>
  </w:endnote>
  <w:endnote w:type="continuationSeparator" w:id="0">
    <w:p w:rsidR="003E487D" w:rsidRDefault="003E48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487D" w:rsidRDefault="003E487D">
      <w:r>
        <w:separator/>
      </w:r>
    </w:p>
  </w:footnote>
  <w:footnote w:type="continuationSeparator" w:id="0">
    <w:p w:rsidR="003E487D" w:rsidRDefault="003E48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48E005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080E3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18D5"/>
    <w:rsid w:val="00042266"/>
    <w:rsid w:val="000502FA"/>
    <w:rsid w:val="0007500C"/>
    <w:rsid w:val="00083E9E"/>
    <w:rsid w:val="00084FE7"/>
    <w:rsid w:val="000918EB"/>
    <w:rsid w:val="000B2A88"/>
    <w:rsid w:val="000D1CAA"/>
    <w:rsid w:val="000E7D9D"/>
    <w:rsid w:val="000F03B2"/>
    <w:rsid w:val="000F536F"/>
    <w:rsid w:val="0015468A"/>
    <w:rsid w:val="00164729"/>
    <w:rsid w:val="00185E48"/>
    <w:rsid w:val="00191C95"/>
    <w:rsid w:val="001A428A"/>
    <w:rsid w:val="00210D2C"/>
    <w:rsid w:val="00213D30"/>
    <w:rsid w:val="00235F47"/>
    <w:rsid w:val="002741B7"/>
    <w:rsid w:val="002B13EA"/>
    <w:rsid w:val="002B62DB"/>
    <w:rsid w:val="002E6FE5"/>
    <w:rsid w:val="00312E4B"/>
    <w:rsid w:val="00342816"/>
    <w:rsid w:val="0036635B"/>
    <w:rsid w:val="003728A7"/>
    <w:rsid w:val="00392149"/>
    <w:rsid w:val="003A5DBB"/>
    <w:rsid w:val="003E487D"/>
    <w:rsid w:val="00405F98"/>
    <w:rsid w:val="00411398"/>
    <w:rsid w:val="00433E68"/>
    <w:rsid w:val="00486264"/>
    <w:rsid w:val="004E29B3"/>
    <w:rsid w:val="004E4C10"/>
    <w:rsid w:val="00536F52"/>
    <w:rsid w:val="00590D07"/>
    <w:rsid w:val="00592144"/>
    <w:rsid w:val="005D4DAC"/>
    <w:rsid w:val="00633319"/>
    <w:rsid w:val="006420A6"/>
    <w:rsid w:val="0065127C"/>
    <w:rsid w:val="00667200"/>
    <w:rsid w:val="00671245"/>
    <w:rsid w:val="00674D3B"/>
    <w:rsid w:val="006A0370"/>
    <w:rsid w:val="006B3204"/>
    <w:rsid w:val="006E2D54"/>
    <w:rsid w:val="007365E6"/>
    <w:rsid w:val="00760B78"/>
    <w:rsid w:val="00772E59"/>
    <w:rsid w:val="00775C45"/>
    <w:rsid w:val="00784D58"/>
    <w:rsid w:val="00785383"/>
    <w:rsid w:val="007D61D5"/>
    <w:rsid w:val="0082175B"/>
    <w:rsid w:val="00821FAD"/>
    <w:rsid w:val="008A1EE8"/>
    <w:rsid w:val="008B1405"/>
    <w:rsid w:val="008C128F"/>
    <w:rsid w:val="008C22F7"/>
    <w:rsid w:val="008C2D52"/>
    <w:rsid w:val="008D6863"/>
    <w:rsid w:val="008F2793"/>
    <w:rsid w:val="0091538E"/>
    <w:rsid w:val="009233D2"/>
    <w:rsid w:val="009462F1"/>
    <w:rsid w:val="009677BF"/>
    <w:rsid w:val="009A0E55"/>
    <w:rsid w:val="009C3D5F"/>
    <w:rsid w:val="009D5291"/>
    <w:rsid w:val="009F54A0"/>
    <w:rsid w:val="00A02C95"/>
    <w:rsid w:val="00A07D34"/>
    <w:rsid w:val="00A26E02"/>
    <w:rsid w:val="00A70A23"/>
    <w:rsid w:val="00A86331"/>
    <w:rsid w:val="00AA59DC"/>
    <w:rsid w:val="00AA72B5"/>
    <w:rsid w:val="00AF37A9"/>
    <w:rsid w:val="00B07484"/>
    <w:rsid w:val="00B244A9"/>
    <w:rsid w:val="00B256AB"/>
    <w:rsid w:val="00B65B62"/>
    <w:rsid w:val="00B86B75"/>
    <w:rsid w:val="00BC48D5"/>
    <w:rsid w:val="00BD56D5"/>
    <w:rsid w:val="00BF6745"/>
    <w:rsid w:val="00C03856"/>
    <w:rsid w:val="00C0429C"/>
    <w:rsid w:val="00C10448"/>
    <w:rsid w:val="00C108F4"/>
    <w:rsid w:val="00C36279"/>
    <w:rsid w:val="00C52226"/>
    <w:rsid w:val="00C541BE"/>
    <w:rsid w:val="00C64505"/>
    <w:rsid w:val="00C97A4A"/>
    <w:rsid w:val="00CE52D2"/>
    <w:rsid w:val="00D116DE"/>
    <w:rsid w:val="00D216E4"/>
    <w:rsid w:val="00D26015"/>
    <w:rsid w:val="00D3313A"/>
    <w:rsid w:val="00D37035"/>
    <w:rsid w:val="00D522F0"/>
    <w:rsid w:val="00D6377E"/>
    <w:rsid w:val="00DA016A"/>
    <w:rsid w:val="00DA3F1A"/>
    <w:rsid w:val="00DB3A19"/>
    <w:rsid w:val="00DC3B6C"/>
    <w:rsid w:val="00DC50C7"/>
    <w:rsid w:val="00DD38A4"/>
    <w:rsid w:val="00DD4478"/>
    <w:rsid w:val="00DF6DA7"/>
    <w:rsid w:val="00E315A3"/>
    <w:rsid w:val="00E34E4E"/>
    <w:rsid w:val="00E61E77"/>
    <w:rsid w:val="00E64E1B"/>
    <w:rsid w:val="00EB4AF1"/>
    <w:rsid w:val="00EE4054"/>
    <w:rsid w:val="00EF699B"/>
    <w:rsid w:val="00F111ED"/>
    <w:rsid w:val="00F12057"/>
    <w:rsid w:val="00F76D17"/>
    <w:rsid w:val="00F83D5A"/>
    <w:rsid w:val="00F864BE"/>
    <w:rsid w:val="00FC6F64"/>
    <w:rsid w:val="00FD20A4"/>
    <w:rsid w:val="00FD45F8"/>
    <w:rsid w:val="00FE1559"/>
    <w:rsid w:val="00FE25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9AA361B-08A1-4FC5-A16E-685510A89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semiHidden/>
    <w:unhideWhenUsed/>
    <w:rsid w:val="009233D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9233D2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nhideWhenUsed/>
    <w:rsid w:val="00821FAD"/>
    <w:pPr>
      <w:tabs>
        <w:tab w:val="center" w:pos="4513"/>
        <w:tab w:val="right" w:pos="9026"/>
      </w:tabs>
      <w:spacing w:after="0"/>
    </w:pPr>
  </w:style>
  <w:style w:type="character" w:customStyle="1" w:styleId="En-tteCar">
    <w:name w:val="En-tête Car"/>
    <w:basedOn w:val="Policepardfaut"/>
    <w:link w:val="En-tte"/>
    <w:rsid w:val="00821FAD"/>
  </w:style>
  <w:style w:type="paragraph" w:styleId="Pieddepage">
    <w:name w:val="footer"/>
    <w:basedOn w:val="Normal"/>
    <w:link w:val="PieddepageCar"/>
    <w:unhideWhenUsed/>
    <w:rsid w:val="00821FAD"/>
    <w:pPr>
      <w:tabs>
        <w:tab w:val="center" w:pos="4513"/>
        <w:tab w:val="right" w:pos="9026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821FAD"/>
  </w:style>
  <w:style w:type="character" w:styleId="Marquedecommentaire">
    <w:name w:val="annotation reference"/>
    <w:basedOn w:val="Policepardfaut"/>
    <w:semiHidden/>
    <w:unhideWhenUsed/>
    <w:rsid w:val="00FD45F8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FD45F8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FD45F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7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B92BD1-52B9-44BC-B6B8-F97263428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7</Pages>
  <Words>920</Words>
  <Characters>5244</Characters>
  <Application>Microsoft Office Word</Application>
  <DocSecurity>0</DocSecurity>
  <Lines>43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ble_Biomass by taxa_depth</vt:lpstr>
      <vt:lpstr>Table_Biomass by taxa_depth</vt:lpstr>
    </vt:vector>
  </TitlesOfParts>
  <Company/>
  <LinksUpToDate>false</LinksUpToDate>
  <CharactersWithSpaces>6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_Biomass by taxa_depth</dc:title>
  <dc:creator>Margaux Mathieu-Resuge</dc:creator>
  <cp:keywords/>
  <cp:lastModifiedBy>Margaux Mathieu-Resuge</cp:lastModifiedBy>
  <cp:revision>39</cp:revision>
  <dcterms:created xsi:type="dcterms:W3CDTF">2020-09-20T13:07:00Z</dcterms:created>
  <dcterms:modified xsi:type="dcterms:W3CDTF">2021-08-23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</Properties>
</file>